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9FEFF5" w14:textId="6FC54605" w:rsidR="00F932AE" w:rsidRPr="00F932AE" w:rsidRDefault="00B50D9E" w:rsidP="00F932AE">
      <w:pPr>
        <w:pStyle w:val="NormalWeb"/>
        <w:rPr>
          <w:b/>
          <w:bCs/>
        </w:rPr>
      </w:pPr>
      <w:r>
        <w:rPr>
          <w:rStyle w:val="Strong"/>
        </w:rPr>
        <w:t xml:space="preserve">Section Conclusion: </w:t>
      </w:r>
      <w:r w:rsidR="00F932AE">
        <w:rPr>
          <w:rStyle w:val="Strong"/>
        </w:rPr>
        <w:t>Basic Assemblies</w:t>
      </w:r>
      <w:bookmarkStart w:id="0" w:name="_GoBack"/>
      <w:bookmarkEnd w:id="0"/>
    </w:p>
    <w:p w14:paraId="1F79243C" w14:textId="77777777" w:rsidR="00B50D9E" w:rsidRDefault="00B50D9E" w:rsidP="00B50D9E">
      <w:pPr>
        <w:pStyle w:val="NormalWeb"/>
      </w:pPr>
      <w:r>
        <w:t>This section covered assemblies in SOLIDWORKS.</w:t>
      </w:r>
    </w:p>
    <w:p w14:paraId="056FE0B3" w14:textId="77777777" w:rsidR="00B50D9E" w:rsidRDefault="00B50D9E" w:rsidP="00B50D9E">
      <w:pPr>
        <w:pStyle w:val="NormalWeb"/>
      </w:pPr>
      <w:r>
        <w:t>Before your leave this section make sure you know the following:</w:t>
      </w:r>
    </w:p>
    <w:p w14:paraId="300BF0C5" w14:textId="77777777" w:rsidR="00B50D9E" w:rsidRDefault="00B50D9E" w:rsidP="00B50D9E">
      <w:pPr>
        <w:pStyle w:val="NormalWeb"/>
        <w:numPr>
          <w:ilvl w:val="0"/>
          <w:numId w:val="1"/>
        </w:numPr>
      </w:pPr>
      <w:r>
        <w:t>How to open an assembly file from nothing and from a part.</w:t>
      </w:r>
    </w:p>
    <w:p w14:paraId="552082D1" w14:textId="77777777" w:rsidR="00B50D9E" w:rsidRDefault="00B50D9E" w:rsidP="00B50D9E">
      <w:pPr>
        <w:pStyle w:val="NormalWeb"/>
        <w:numPr>
          <w:ilvl w:val="0"/>
          <w:numId w:val="1"/>
        </w:numPr>
      </w:pPr>
      <w:r>
        <w:t>What are the three types of mates in a SOLIDWORKS assembly: Standard, Advanced, Mechanical.</w:t>
      </w:r>
    </w:p>
    <w:p w14:paraId="5B47702E" w14:textId="77777777" w:rsidR="00B50D9E" w:rsidRDefault="00B50D9E" w:rsidP="00B50D9E">
      <w:pPr>
        <w:pStyle w:val="NormalWeb"/>
        <w:numPr>
          <w:ilvl w:val="0"/>
          <w:numId w:val="1"/>
        </w:numPr>
      </w:pPr>
      <w:r>
        <w:t>Which part is fixed by default in an assembly.</w:t>
      </w:r>
    </w:p>
    <w:p w14:paraId="5EA76FE6" w14:textId="77777777" w:rsidR="00B50D9E" w:rsidRDefault="00B50D9E" w:rsidP="00B50D9E">
      <w:pPr>
        <w:pStyle w:val="NormalWeb"/>
        <w:numPr>
          <w:ilvl w:val="0"/>
          <w:numId w:val="1"/>
        </w:numPr>
      </w:pPr>
      <w:r>
        <w:t>What are and how to use the standard mates: Coincident, Parallel and Perpendicular.</w:t>
      </w:r>
    </w:p>
    <w:p w14:paraId="587CA691" w14:textId="77777777" w:rsidR="00B50D9E" w:rsidRDefault="00B50D9E" w:rsidP="00B50D9E">
      <w:pPr>
        <w:pStyle w:val="NormalWeb"/>
        <w:numPr>
          <w:ilvl w:val="0"/>
          <w:numId w:val="1"/>
        </w:numPr>
      </w:pPr>
      <w:r>
        <w:t>What are and how to use the standard mates: Tangent and Concentric.</w:t>
      </w:r>
    </w:p>
    <w:p w14:paraId="410EE49D" w14:textId="77777777" w:rsidR="00B50D9E" w:rsidRDefault="00B50D9E" w:rsidP="00B50D9E">
      <w:pPr>
        <w:pStyle w:val="NormalWeb"/>
        <w:numPr>
          <w:ilvl w:val="0"/>
          <w:numId w:val="1"/>
        </w:numPr>
      </w:pPr>
      <w:r>
        <w:t>How to identify existing mates.</w:t>
      </w:r>
    </w:p>
    <w:p w14:paraId="73653000" w14:textId="77777777" w:rsidR="00B50D9E" w:rsidRDefault="00B50D9E" w:rsidP="00B50D9E">
      <w:pPr>
        <w:pStyle w:val="NormalWeb"/>
        <w:numPr>
          <w:ilvl w:val="0"/>
          <w:numId w:val="1"/>
        </w:numPr>
      </w:pPr>
      <w:r>
        <w:t>How to delete and/or modify existing mates.</w:t>
      </w:r>
    </w:p>
    <w:p w14:paraId="0BEF6F75" w14:textId="77777777" w:rsidR="00B50D9E" w:rsidRDefault="00B50D9E" w:rsidP="00B50D9E">
      <w:pPr>
        <w:pStyle w:val="NormalWeb"/>
        <w:numPr>
          <w:ilvl w:val="0"/>
          <w:numId w:val="1"/>
        </w:numPr>
      </w:pPr>
      <w:r>
        <w:t>What are and how to use the standard mates: Distance and Angle.</w:t>
      </w:r>
    </w:p>
    <w:p w14:paraId="7B938DED" w14:textId="77777777" w:rsidR="00B50D9E" w:rsidRDefault="00B50D9E" w:rsidP="00B50D9E">
      <w:pPr>
        <w:pStyle w:val="NormalWeb"/>
        <w:numPr>
          <w:ilvl w:val="0"/>
          <w:numId w:val="1"/>
        </w:numPr>
      </w:pPr>
      <w:r>
        <w:t>What is and how to use the standard mate: LOCK.</w:t>
      </w:r>
    </w:p>
    <w:p w14:paraId="66B8C6AA" w14:textId="77777777" w:rsidR="00B50D9E" w:rsidRDefault="00B50D9E" w:rsidP="00B50D9E">
      <w:pPr>
        <w:pStyle w:val="NormalWeb"/>
      </w:pPr>
      <w:r>
        <w:t>If you do not know or unsure of any of the listed aspect above, we recommend reviewing the lectures in this section again before moving to the next!!</w:t>
      </w:r>
    </w:p>
    <w:p w14:paraId="2EED8924" w14:textId="77777777" w:rsidR="00810470" w:rsidRDefault="00810470"/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E70893"/>
    <w:multiLevelType w:val="multilevel"/>
    <w:tmpl w:val="4C282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DM1NjC3sLQ0NDNS0lEKTi0uzszPAykwrAUAyFh33CwAAAA="/>
  </w:docVars>
  <w:rsids>
    <w:rsidRoot w:val="00B213B5"/>
    <w:rsid w:val="00810470"/>
    <w:rsid w:val="00B213B5"/>
    <w:rsid w:val="00B50D9E"/>
    <w:rsid w:val="00F93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551F7"/>
  <w15:chartTrackingRefBased/>
  <w15:docId w15:val="{DDB1D40B-D3EA-4733-B66A-EB66835B9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50D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0D9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12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3</Characters>
  <Application>Microsoft Office Word</Application>
  <DocSecurity>0</DocSecurity>
  <Lines>5</Lines>
  <Paragraphs>1</Paragraphs>
  <ScaleCrop>false</ScaleCrop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3</cp:revision>
  <dcterms:created xsi:type="dcterms:W3CDTF">2019-03-31T09:02:00Z</dcterms:created>
  <dcterms:modified xsi:type="dcterms:W3CDTF">2019-03-31T09:02:00Z</dcterms:modified>
</cp:coreProperties>
</file>